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52749" cy="378272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65018" cy="440837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55393" cy="445649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36143" cy="4369869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802643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24121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2302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35536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19897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59045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36155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20412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ванов Владислав НБИ-01-19</dc:creator>
  <dc:language>ru-RU</dc:language>
  <cp:keywords/>
  <dcterms:created xsi:type="dcterms:W3CDTF">2022-09-10T12:14:43Z</dcterms:created>
  <dcterms:modified xsi:type="dcterms:W3CDTF">2022-09-10T12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